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7BFE3" w14:textId="068F428C" w:rsidR="0057488C" w:rsidRPr="0057488C" w:rsidRDefault="0057488C" w:rsidP="0057488C">
      <w:pPr>
        <w:spacing w:after="0"/>
        <w:jc w:val="center"/>
        <w:rPr>
          <w:b/>
          <w:bCs/>
          <w:color w:val="BF8F00" w:themeColor="accent4" w:themeShade="BF"/>
          <w:sz w:val="52"/>
          <w:szCs w:val="52"/>
        </w:rPr>
      </w:pPr>
      <w:r w:rsidRPr="0057488C">
        <w:rPr>
          <w:b/>
          <w:bCs/>
          <w:noProof/>
          <w:color w:val="BF8F00" w:themeColor="accent4" w:themeShade="BF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78499739" wp14:editId="3BF48527">
            <wp:simplePos x="0" y="0"/>
            <wp:positionH relativeFrom="column">
              <wp:posOffset>-238125</wp:posOffset>
            </wp:positionH>
            <wp:positionV relativeFrom="paragraph">
              <wp:posOffset>-114300</wp:posOffset>
            </wp:positionV>
            <wp:extent cx="647700" cy="4286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488C">
        <w:rPr>
          <w:b/>
          <w:bCs/>
          <w:color w:val="BF8F00" w:themeColor="accent4" w:themeShade="BF"/>
          <w:sz w:val="52"/>
          <w:szCs w:val="52"/>
        </w:rPr>
        <w:t>Miss Northwest Georgia Scholarship Competition 2023</w:t>
      </w:r>
    </w:p>
    <w:p w14:paraId="60EB8F08" w14:textId="4F67ACB2" w:rsidR="0057488C" w:rsidRDefault="00516088" w:rsidP="00516088">
      <w:pPr>
        <w:spacing w:after="0"/>
        <w:jc w:val="center"/>
        <w:rPr>
          <w:sz w:val="28"/>
          <w:szCs w:val="28"/>
        </w:rPr>
      </w:pPr>
      <w:r>
        <w:rPr>
          <w:b/>
          <w:bCs/>
          <w:sz w:val="52"/>
          <w:szCs w:val="52"/>
        </w:rPr>
        <w:t xml:space="preserve">Talent Request </w:t>
      </w:r>
      <w:r>
        <w:rPr>
          <w:sz w:val="28"/>
          <w:szCs w:val="28"/>
        </w:rPr>
        <w:t xml:space="preserve"> </w:t>
      </w:r>
    </w:p>
    <w:p w14:paraId="5758F9CF" w14:textId="0B746F8A" w:rsidR="00516088" w:rsidRDefault="00516088" w:rsidP="00516088">
      <w:pPr>
        <w:spacing w:after="0"/>
        <w:jc w:val="center"/>
        <w:rPr>
          <w:sz w:val="28"/>
          <w:szCs w:val="28"/>
        </w:rPr>
      </w:pPr>
    </w:p>
    <w:p w14:paraId="0CE7C5D8" w14:textId="02EB6FCE" w:rsidR="00516088" w:rsidRDefault="00516088" w:rsidP="00516088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ME: ____________________________________________DOB: __________</w:t>
      </w:r>
    </w:p>
    <w:p w14:paraId="1D2CD308" w14:textId="34F4F369" w:rsidR="00516088" w:rsidRDefault="00516088" w:rsidP="00516088">
      <w:pPr>
        <w:spacing w:after="0"/>
        <w:rPr>
          <w:sz w:val="24"/>
          <w:szCs w:val="24"/>
        </w:rPr>
      </w:pPr>
      <w:r w:rsidRPr="00516088">
        <w:rPr>
          <w:sz w:val="24"/>
          <w:szCs w:val="24"/>
        </w:rPr>
        <w:t>(How your name will be presented in newspapers, programs, and social media platforms)</w:t>
      </w:r>
    </w:p>
    <w:p w14:paraId="0D0AF607" w14:textId="77777777" w:rsidR="00516088" w:rsidRDefault="00516088" w:rsidP="00516088">
      <w:pPr>
        <w:spacing w:after="0"/>
        <w:rPr>
          <w:b/>
          <w:bCs/>
          <w:sz w:val="28"/>
          <w:szCs w:val="28"/>
        </w:rPr>
      </w:pPr>
    </w:p>
    <w:p w14:paraId="342AD498" w14:textId="6D5911C0" w:rsidR="00516088" w:rsidRPr="00516088" w:rsidRDefault="00516088" w:rsidP="00516088">
      <w:pPr>
        <w:spacing w:after="0"/>
        <w:rPr>
          <w:b/>
          <w:bCs/>
          <w:color w:val="BF8F00" w:themeColor="accent4" w:themeShade="BF"/>
          <w:sz w:val="28"/>
          <w:szCs w:val="28"/>
        </w:rPr>
      </w:pPr>
      <w:r>
        <w:rPr>
          <w:b/>
          <w:bCs/>
          <w:sz w:val="28"/>
          <w:szCs w:val="28"/>
        </w:rPr>
        <w:t>HOME ADDRESS: ___________________________________________________</w:t>
      </w:r>
    </w:p>
    <w:p w14:paraId="780E89CA" w14:textId="60C9081C" w:rsidR="0057488C" w:rsidRDefault="0057488C" w:rsidP="0057488C">
      <w:pPr>
        <w:spacing w:after="0"/>
        <w:rPr>
          <w:sz w:val="28"/>
          <w:szCs w:val="28"/>
        </w:rPr>
      </w:pPr>
    </w:p>
    <w:p w14:paraId="014B1D62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ELL PHONE: _______________ E-MAIL ADDRESS: ________________________</w:t>
      </w:r>
    </w:p>
    <w:p w14:paraId="21F1D79A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27DBEDDD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ENT’S NAME: ___________________________________________________</w:t>
      </w:r>
    </w:p>
    <w:p w14:paraId="480A4384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690D420B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CHOOL NAME AND YEAR IN SCHOOL: __________________________________</w:t>
      </w:r>
    </w:p>
    <w:p w14:paraId="1F55D464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7FE9000F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F YOU HAVE NOT YET GRADUATED HIGH SCHOOL, ENTER YOUR EXPECTED GRADUATION DATE: _________________________________________________</w:t>
      </w:r>
    </w:p>
    <w:p w14:paraId="234BBA40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77D9653D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CIAL IMPACT INITIATIVE TITLE: ______________________________________</w:t>
      </w:r>
    </w:p>
    <w:p w14:paraId="2E6BF1CB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2BAA0654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YPE OF TALENT: ____________________________________________________</w:t>
      </w:r>
    </w:p>
    <w:p w14:paraId="001EDAAE" w14:textId="77777777" w:rsidR="00516088" w:rsidRDefault="00516088" w:rsidP="0057488C">
      <w:pPr>
        <w:spacing w:after="0"/>
        <w:rPr>
          <w:b/>
          <w:bCs/>
          <w:sz w:val="28"/>
          <w:szCs w:val="28"/>
        </w:rPr>
      </w:pPr>
    </w:p>
    <w:p w14:paraId="1B491296" w14:textId="44051C05" w:rsidR="0057488C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ITLE OF MUSIC SELECTION: ___________________________________________ </w:t>
      </w:r>
    </w:p>
    <w:p w14:paraId="38546FB5" w14:textId="47E8DFE2" w:rsidR="00516088" w:rsidRDefault="00516088" w:rsidP="0057488C">
      <w:pPr>
        <w:spacing w:after="0"/>
        <w:rPr>
          <w:sz w:val="24"/>
          <w:szCs w:val="24"/>
        </w:rPr>
      </w:pPr>
      <w:r>
        <w:rPr>
          <w:sz w:val="24"/>
          <w:szCs w:val="24"/>
        </w:rPr>
        <w:t>(You may reserve now if known.  Talent selections cannot be duplicated and will be reserved based on the date of receipt of the candidate that registers first)</w:t>
      </w:r>
    </w:p>
    <w:p w14:paraId="4BE1BF83" w14:textId="2E7CD956" w:rsidR="00516088" w:rsidRDefault="00516088" w:rsidP="0057488C">
      <w:pPr>
        <w:spacing w:after="0"/>
        <w:rPr>
          <w:sz w:val="24"/>
          <w:szCs w:val="24"/>
        </w:rPr>
      </w:pPr>
    </w:p>
    <w:p w14:paraId="06AA7C6E" w14:textId="744DA070" w:rsidR="00516088" w:rsidRP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bmit your music in MPE form/only one track.  The music MUST be limited to 90 seconds and edited by YOU.  </w:t>
      </w:r>
    </w:p>
    <w:p w14:paraId="47ABB054" w14:textId="209850C6" w:rsidR="00516088" w:rsidRDefault="00516088" w:rsidP="0057488C">
      <w:pPr>
        <w:spacing w:after="0"/>
        <w:rPr>
          <w:sz w:val="24"/>
          <w:szCs w:val="24"/>
        </w:rPr>
      </w:pPr>
    </w:p>
    <w:p w14:paraId="0E5F6FA2" w14:textId="77777777" w:rsidR="00516088" w:rsidRPr="00516088" w:rsidRDefault="00516088" w:rsidP="0057488C">
      <w:pPr>
        <w:spacing w:after="0"/>
        <w:rPr>
          <w:sz w:val="24"/>
          <w:szCs w:val="24"/>
        </w:rPr>
      </w:pPr>
    </w:p>
    <w:p w14:paraId="2CC50BA6" w14:textId="21978A20" w:rsidR="0057488C" w:rsidRDefault="00516088" w:rsidP="00516088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ubmit to </w:t>
      </w:r>
      <w:hyperlink r:id="rId7" w:history="1">
        <w:r w:rsidRPr="00DA2831">
          <w:rPr>
            <w:rStyle w:val="Hyperlink"/>
            <w:sz w:val="28"/>
            <w:szCs w:val="28"/>
          </w:rPr>
          <w:t>missnwgeorgia@yahoo.com</w:t>
        </w:r>
      </w:hyperlink>
      <w:r>
        <w:rPr>
          <w:sz w:val="28"/>
          <w:szCs w:val="28"/>
        </w:rPr>
        <w:t xml:space="preserve"> /In the Subject line use the following format:   </w:t>
      </w:r>
      <w:r>
        <w:rPr>
          <w:i/>
          <w:iCs/>
          <w:sz w:val="28"/>
          <w:szCs w:val="28"/>
        </w:rPr>
        <w:t xml:space="preserve">Name, </w:t>
      </w:r>
      <w:r w:rsidR="008C16BA">
        <w:rPr>
          <w:i/>
          <w:iCs/>
          <w:sz w:val="28"/>
          <w:szCs w:val="28"/>
        </w:rPr>
        <w:t>MISS or OT</w:t>
      </w:r>
      <w:r>
        <w:rPr>
          <w:i/>
          <w:iCs/>
          <w:sz w:val="28"/>
          <w:szCs w:val="28"/>
        </w:rPr>
        <w:t xml:space="preserve">, Title of Music </w:t>
      </w:r>
    </w:p>
    <w:p w14:paraId="53F34887" w14:textId="3B599E77" w:rsidR="0057488C" w:rsidRPr="0057488C" w:rsidRDefault="00516088" w:rsidP="0057488C">
      <w:pPr>
        <w:spacing w:after="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sectPr w:rsidR="0057488C" w:rsidRPr="00574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16E9A"/>
    <w:multiLevelType w:val="hybridMultilevel"/>
    <w:tmpl w:val="C98A5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98050E"/>
    <w:multiLevelType w:val="hybridMultilevel"/>
    <w:tmpl w:val="4D4CC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88879">
    <w:abstractNumId w:val="0"/>
  </w:num>
  <w:num w:numId="2" w16cid:durableId="694765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DY3MzMzNDM3NDBU0lEKTi0uzszPAykwqgUAWO5p0ywAAAA="/>
  </w:docVars>
  <w:rsids>
    <w:rsidRoot w:val="0057488C"/>
    <w:rsid w:val="00516088"/>
    <w:rsid w:val="0057488C"/>
    <w:rsid w:val="008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672FC"/>
  <w15:chartTrackingRefBased/>
  <w15:docId w15:val="{D84D2EBA-A8F9-4715-9AB5-2FD9D597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48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8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ssnwgeorgia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sswaynecounty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G. Groom</dc:creator>
  <cp:keywords/>
  <dc:description/>
  <cp:lastModifiedBy>Heather G. Groom</cp:lastModifiedBy>
  <cp:revision>3</cp:revision>
  <cp:lastPrinted>2022-07-08T01:37:00Z</cp:lastPrinted>
  <dcterms:created xsi:type="dcterms:W3CDTF">2022-07-08T01:30:00Z</dcterms:created>
  <dcterms:modified xsi:type="dcterms:W3CDTF">2022-07-08T01:54:00Z</dcterms:modified>
</cp:coreProperties>
</file>